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44C3F7DC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C87E7F" w:rsidRPr="00C87E7F">
          <w:rPr>
            <w:rStyle w:val="a7"/>
            <w:rFonts w:asciiTheme="minorHAnsi" w:hAnsiTheme="minorHAnsi" w:cs="Arial"/>
            <w:sz w:val="21"/>
          </w:rPr>
          <w:t>https://www.linkedin.com/in/charlesywl/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A191682" w14:textId="16A03B32" w:rsidR="006C7892" w:rsidRPr="009303A2" w:rsidRDefault="000F1AFB" w:rsidP="005739F9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 xml:space="preserve">Dedicated and highly-motivated individual with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strong educational background developing software and leading application development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4F812B81" w14:textId="77777777" w:rsidR="006C7892" w:rsidRPr="009303A2" w:rsidRDefault="006C7892" w:rsidP="005739F9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9303A2">
        <w:rPr>
          <w:rFonts w:asciiTheme="minorHAnsi" w:hAnsiTheme="minorHAnsi"/>
          <w:b/>
          <w:bCs/>
          <w:caps/>
          <w:sz w:val="23"/>
          <w:szCs w:val="23"/>
        </w:rPr>
        <w:t>Areas of Expertise</w:t>
      </w:r>
    </w:p>
    <w:p w14:paraId="65E2C589" w14:textId="6952921D" w:rsidR="00CE1C83" w:rsidRDefault="00CE1C83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 xml:space="preserve">Demonstrated ability to </w:t>
      </w:r>
      <w:r w:rsidRPr="00CE1C83">
        <w:rPr>
          <w:rFonts w:asciiTheme="minorHAnsi" w:hAnsiTheme="minorHAnsi" w:cs="Arial"/>
          <w:sz w:val="21"/>
          <w:szCs w:val="21"/>
        </w:rPr>
        <w:t>deploying, integrating, and maintaining system, troubleshooting network resources, evaluating technical alternatives, and recommending solutions.</w:t>
      </w:r>
    </w:p>
    <w:p w14:paraId="1FBC413F" w14:textId="068F29A5" w:rsidR="002326D5" w:rsidRDefault="002326D5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 xml:space="preserve">Deft at </w:t>
      </w:r>
      <w:r w:rsidRPr="002326D5">
        <w:rPr>
          <w:rFonts w:asciiTheme="minorHAnsi" w:hAnsiTheme="minorHAnsi" w:cs="Arial"/>
          <w:sz w:val="21"/>
          <w:szCs w:val="21"/>
        </w:rPr>
        <w:t>customizing open source technologies, setting up project scope documents, delivering a software development plan, and optimizing database.</w:t>
      </w:r>
    </w:p>
    <w:p w14:paraId="5A07ED66" w14:textId="5E1753DB" w:rsidR="00FC6E59" w:rsidRPr="009303A2" w:rsidRDefault="006874EF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>Able to design and implement software of embedded devices and systems as well as analyzing and enhancing efficiency, stability, and scalability of system resources.</w:t>
      </w:r>
    </w:p>
    <w:p w14:paraId="38C8C0EB" w14:textId="03EA6173" w:rsidR="00FC6E59" w:rsidRPr="009303A2" w:rsidRDefault="00287C62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972F61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Exceptional communication skills, able to effectively communicate highly complex technical information to non-technical users and stakeholders on all levels</w:t>
      </w:r>
      <w:r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.</w:t>
      </w:r>
    </w:p>
    <w:p w14:paraId="64BA5924" w14:textId="77777777" w:rsidR="00336EF8" w:rsidRPr="00FC6E59" w:rsidRDefault="00336EF8" w:rsidP="005739F9">
      <w:pPr>
        <w:spacing w:before="200" w:after="12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FC6E59">
        <w:rPr>
          <w:rFonts w:asciiTheme="minorHAnsi" w:hAnsiTheme="minorHAnsi"/>
          <w:b/>
          <w:bCs/>
          <w: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1354"/>
        <w:gridCol w:w="7588"/>
      </w:tblGrid>
      <w:tr w:rsidR="00FC6E59" w:rsidRPr="00FC6E59" w14:paraId="7FFB505D" w14:textId="77777777" w:rsidTr="004F5F32">
        <w:trPr>
          <w:jc w:val="center"/>
        </w:trPr>
        <w:tc>
          <w:tcPr>
            <w:tcW w:w="1276" w:type="dxa"/>
          </w:tcPr>
          <w:p w14:paraId="7BBB40F5" w14:textId="77777777" w:rsidR="005B49BC" w:rsidRPr="00FC6E59" w:rsidRDefault="005B49BC" w:rsidP="005739F9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1"/>
                <w:szCs w:val="21"/>
              </w:rPr>
            </w:pPr>
            <w:r w:rsidRPr="00FC6E59">
              <w:rPr>
                <w:rFonts w:asciiTheme="minorHAnsi" w:hAnsiTheme="minorHAnsi"/>
                <w:i/>
                <w:iCs/>
                <w:sz w:val="21"/>
                <w:szCs w:val="21"/>
              </w:rPr>
              <w:t>Tools:</w:t>
            </w:r>
          </w:p>
        </w:tc>
        <w:tc>
          <w:tcPr>
            <w:tcW w:w="7148" w:type="dxa"/>
          </w:tcPr>
          <w:p w14:paraId="59B7EC91" w14:textId="2972E375" w:rsidR="005B49BC" w:rsidRPr="00FC6E59" w:rsidRDefault="00395183" w:rsidP="005739F9">
            <w:pPr>
              <w:spacing w:before="80"/>
              <w:jc w:val="both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ython, Java, NoSQL, Numpy, Panadas, HTML, CSS, </w:t>
            </w:r>
            <w:r w:rsidR="003A6AB2">
              <w:rPr>
                <w:rFonts w:asciiTheme="minorHAnsi" w:hAnsiTheme="minorHAnsi"/>
                <w:sz w:val="21"/>
                <w:szCs w:val="21"/>
              </w:rPr>
              <w:t>C++, C#,</w:t>
            </w:r>
            <w:r w:rsidR="00892E91">
              <w:rPr>
                <w:rFonts w:asciiTheme="minorHAnsi" w:hAnsiTheme="minorHAnsi"/>
                <w:sz w:val="21"/>
                <w:szCs w:val="21"/>
              </w:rPr>
              <w:t xml:space="preserve"> Django</w:t>
            </w:r>
            <w:r w:rsidR="003A6AB2">
              <w:rPr>
                <w:rFonts w:asciiTheme="minorHAnsi" w:hAnsiTheme="minorHAnsi"/>
                <w:sz w:val="21"/>
                <w:szCs w:val="21"/>
              </w:rPr>
              <w:t xml:space="preserve">, </w:t>
            </w:r>
            <w:r w:rsidR="00601CB9">
              <w:rPr>
                <w:rFonts w:asciiTheme="minorHAnsi" w:hAnsiTheme="minorHAnsi"/>
                <w:sz w:val="21"/>
                <w:szCs w:val="21"/>
              </w:rPr>
              <w:t>JavaScript/</w:t>
            </w:r>
            <w:r w:rsidR="003A6AB2">
              <w:rPr>
                <w:rFonts w:asciiTheme="minorHAnsi" w:hAnsiTheme="minorHAnsi"/>
                <w:sz w:val="21"/>
                <w:szCs w:val="21"/>
              </w:rPr>
              <w:t>TypeScript, Git, AWS Lambda, Google Firebase, React/React-native, Android Studio, Unity</w:t>
            </w:r>
          </w:p>
        </w:tc>
      </w:tr>
    </w:tbl>
    <w:p w14:paraId="5F2477B9" w14:textId="77777777" w:rsidR="00336EF8" w:rsidRPr="00FC6E59" w:rsidRDefault="00336EF8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Professional Experience</w:t>
      </w:r>
    </w:p>
    <w:p w14:paraId="1511E966" w14:textId="248A91E7" w:rsidR="005B49BC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77777777" w:rsidR="00090D00" w:rsidRPr="00C470DB" w:rsidRDefault="00813540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Delivered active functional support to manager </w:t>
      </w:r>
      <w:r w:rsidR="00A0234C" w:rsidRPr="00C470DB">
        <w:rPr>
          <w:rFonts w:asciiTheme="minorHAnsi" w:hAnsiTheme="minorHAnsi"/>
          <w:sz w:val="21"/>
          <w:szCs w:val="21"/>
        </w:rPr>
        <w:t xml:space="preserve">in maintaining the company’s virtual machines servers. </w:t>
      </w:r>
    </w:p>
    <w:p w14:paraId="364191D7" w14:textId="77777777" w:rsidR="00090D00" w:rsidRPr="00C470DB" w:rsidRDefault="00EF75DD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Facilitated in identifying and resolving </w:t>
      </w:r>
      <w:r w:rsidR="00A0234C" w:rsidRPr="00C470DB">
        <w:rPr>
          <w:rFonts w:asciiTheme="minorHAnsi" w:hAnsiTheme="minorHAnsi"/>
          <w:sz w:val="21"/>
          <w:szCs w:val="21"/>
        </w:rPr>
        <w:t xml:space="preserve">IT </w:t>
      </w:r>
      <w:r w:rsidRPr="00C470DB">
        <w:rPr>
          <w:rFonts w:asciiTheme="minorHAnsi" w:hAnsiTheme="minorHAnsi"/>
          <w:sz w:val="21"/>
          <w:szCs w:val="21"/>
        </w:rPr>
        <w:t xml:space="preserve">issues </w:t>
      </w:r>
      <w:r w:rsidR="00A0234C" w:rsidRPr="00C470DB">
        <w:rPr>
          <w:rFonts w:asciiTheme="minorHAnsi" w:hAnsiTheme="minorHAnsi"/>
          <w:sz w:val="21"/>
          <w:szCs w:val="21"/>
        </w:rPr>
        <w:t>for company-wide laptops/desktops</w:t>
      </w:r>
      <w:r w:rsidR="00565C8C" w:rsidRPr="00C470DB">
        <w:rPr>
          <w:rFonts w:asciiTheme="minorHAnsi" w:hAnsiTheme="minorHAnsi"/>
          <w:sz w:val="21"/>
          <w:szCs w:val="21"/>
        </w:rPr>
        <w:t>.</w:t>
      </w:r>
      <w:r w:rsidR="00EF62EE" w:rsidRPr="00C470DB">
        <w:rPr>
          <w:rFonts w:asciiTheme="minorHAnsi" w:hAnsiTheme="minorHAnsi"/>
          <w:sz w:val="21"/>
          <w:szCs w:val="21"/>
        </w:rPr>
        <w:t xml:space="preserve"> </w:t>
      </w:r>
    </w:p>
    <w:p w14:paraId="37472A63" w14:textId="431FCE7E" w:rsidR="005B49BC" w:rsidRPr="00C470DB" w:rsidRDefault="00EF62EE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color w:val="00B050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>Troubleshoot, configured desktop components, and assisted with the installations of desktops</w:t>
      </w:r>
      <w:r w:rsidR="001E0D4B" w:rsidRPr="00C470DB">
        <w:rPr>
          <w:rFonts w:asciiTheme="minorHAnsi" w:hAnsiTheme="minorHAnsi"/>
          <w:sz w:val="21"/>
          <w:szCs w:val="21"/>
        </w:rPr>
        <w:t xml:space="preserve"> and </w:t>
      </w:r>
      <w:r w:rsidRPr="00C470DB">
        <w:rPr>
          <w:rFonts w:asciiTheme="minorHAnsi" w:hAnsiTheme="minorHAnsi"/>
          <w:sz w:val="21"/>
          <w:szCs w:val="21"/>
        </w:rPr>
        <w:t>laptops.</w:t>
      </w:r>
      <w:r w:rsidR="00565C8C" w:rsidRPr="00C470DB">
        <w:rPr>
          <w:rFonts w:asciiTheme="minorHAnsi" w:hAnsiTheme="minorHAnsi"/>
          <w:sz w:val="21"/>
          <w:szCs w:val="21"/>
        </w:rPr>
        <w:t xml:space="preserve"> </w:t>
      </w:r>
    </w:p>
    <w:p w14:paraId="2CD6E8DB" w14:textId="16D94422" w:rsidR="00565C8C" w:rsidRPr="00706ABD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bCs/>
          <w:i/>
          <w:iCs/>
          <w:sz w:val="21"/>
          <w:szCs w:val="21"/>
        </w:rPr>
      </w:pPr>
      <w:r w:rsidRPr="00FC6E59">
        <w:rPr>
          <w:rFonts w:asciiTheme="minorHAnsi" w:hAnsiTheme="minorHAnsi"/>
          <w:bCs/>
          <w:i/>
          <w:iCs/>
          <w:sz w:val="21"/>
          <w:szCs w:val="21"/>
        </w:rPr>
        <w:t>Key Achievement:</w:t>
      </w:r>
    </w:p>
    <w:p w14:paraId="75D7BFA0" w14:textId="1582F046" w:rsidR="006E354A" w:rsidRPr="007B3A9B" w:rsidRDefault="005C79B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7B3A9B">
        <w:rPr>
          <w:rFonts w:asciiTheme="minorHAnsi" w:hAnsiTheme="minorHAnsi"/>
          <w:sz w:val="21"/>
          <w:szCs w:val="21"/>
        </w:rPr>
        <w:t xml:space="preserve">Come up with </w:t>
      </w:r>
      <w:r w:rsidR="00D86AC0" w:rsidRPr="007B3A9B">
        <w:rPr>
          <w:rFonts w:asciiTheme="minorHAnsi" w:hAnsiTheme="minorHAnsi"/>
          <w:sz w:val="21"/>
          <w:szCs w:val="21"/>
        </w:rPr>
        <w:t xml:space="preserve">PXE Network Boot to speed up installing </w:t>
      </w:r>
      <w:r w:rsidR="00CC0125" w:rsidRPr="007B3A9B">
        <w:rPr>
          <w:rFonts w:asciiTheme="minorHAnsi" w:hAnsiTheme="minorHAnsi"/>
          <w:sz w:val="21"/>
          <w:szCs w:val="21"/>
        </w:rPr>
        <w:t>OS for new clients and staffs</w:t>
      </w:r>
      <w:r w:rsidR="00C87EF4" w:rsidRPr="007B3A9B">
        <w:rPr>
          <w:rFonts w:asciiTheme="minorHAnsi" w:hAnsiTheme="minorHAnsi"/>
          <w:sz w:val="21"/>
          <w:szCs w:val="21"/>
        </w:rPr>
        <w:t xml:space="preserve"> </w:t>
      </w:r>
      <w:r w:rsidR="00046C07" w:rsidRPr="007B3A9B">
        <w:rPr>
          <w:rFonts w:asciiTheme="minorHAnsi" w:hAnsiTheme="minorHAnsi"/>
          <w:sz w:val="21"/>
          <w:szCs w:val="21"/>
        </w:rPr>
        <w:t xml:space="preserve">(10 times </w:t>
      </w:r>
      <w:r w:rsidR="004A41A7" w:rsidRPr="007B3A9B">
        <w:rPr>
          <w:rFonts w:asciiTheme="minorHAnsi" w:hAnsiTheme="minorHAnsi"/>
          <w:sz w:val="21"/>
          <w:szCs w:val="21"/>
        </w:rPr>
        <w:t>efficiency</w:t>
      </w:r>
      <w:r w:rsidR="00046C07" w:rsidRPr="007B3A9B">
        <w:rPr>
          <w:rFonts w:asciiTheme="minorHAnsi" w:hAnsiTheme="minorHAnsi"/>
          <w:sz w:val="21"/>
          <w:szCs w:val="21"/>
        </w:rPr>
        <w:t>)</w:t>
      </w:r>
      <w:r w:rsidR="00C87EF4" w:rsidRPr="007B3A9B">
        <w:rPr>
          <w:rFonts w:asciiTheme="minorHAnsi" w:hAnsiTheme="minorHAnsi"/>
          <w:sz w:val="21"/>
          <w:szCs w:val="21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023A7FB8" w14:textId="775CC79A" w:rsidR="00352799" w:rsidRPr="00FC6E59" w:rsidRDefault="000A7E52" w:rsidP="0035279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9" w:history="1">
        <w:r w:rsidR="00352799" w:rsidRPr="000A7E52">
          <w:rPr>
            <w:rStyle w:val="a7"/>
            <w:rFonts w:asciiTheme="minorHAnsi" w:hAnsiTheme="minorHAnsi"/>
            <w:b/>
            <w:sz w:val="21"/>
            <w:szCs w:val="21"/>
          </w:rPr>
          <w:t>Insta-like Web application</w:t>
        </w:r>
      </w:hyperlink>
      <w:r w:rsidR="00352799">
        <w:rPr>
          <w:rFonts w:asciiTheme="minorHAnsi" w:hAnsiTheme="minorHAnsi"/>
          <w:b/>
          <w:sz w:val="21"/>
          <w:szCs w:val="21"/>
        </w:rPr>
        <w:t xml:space="preserve"> </w:t>
      </w:r>
      <w:r w:rsidR="00352799" w:rsidRPr="00FC6E59">
        <w:rPr>
          <w:rFonts w:asciiTheme="minorHAnsi" w:hAnsiTheme="minorHAnsi"/>
          <w:sz w:val="21"/>
          <w:szCs w:val="21"/>
        </w:rPr>
        <w:t>(</w:t>
      </w:r>
      <w:r w:rsidR="00352799">
        <w:rPr>
          <w:rFonts w:asciiTheme="minorHAnsi" w:hAnsiTheme="minorHAnsi"/>
          <w:sz w:val="21"/>
          <w:szCs w:val="21"/>
        </w:rPr>
        <w:t>7/2020</w:t>
      </w:r>
      <w:r w:rsidR="00352799" w:rsidRPr="00FC6E59">
        <w:rPr>
          <w:rFonts w:asciiTheme="minorHAnsi" w:hAnsiTheme="minorHAnsi"/>
          <w:sz w:val="21"/>
          <w:szCs w:val="21"/>
        </w:rPr>
        <w:t>)</w:t>
      </w:r>
    </w:p>
    <w:p w14:paraId="6262D661" w14:textId="5EB39928" w:rsidR="0093752C" w:rsidRPr="00EF09F9" w:rsidRDefault="0093752C" w:rsidP="0093752C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Solo project which adopting </w:t>
      </w:r>
      <w:r>
        <w:rPr>
          <w:rFonts w:asciiTheme="minorHAnsi" w:hAnsiTheme="minorHAnsi"/>
          <w:sz w:val="21"/>
          <w:szCs w:val="21"/>
        </w:rPr>
        <w:t>D</w:t>
      </w:r>
      <w:r>
        <w:rPr>
          <w:rFonts w:asciiTheme="minorHAnsi" w:hAnsiTheme="minorHAnsi"/>
          <w:sz w:val="21"/>
          <w:szCs w:val="21"/>
        </w:rPr>
        <w:t xml:space="preserve">jango </w:t>
      </w:r>
      <w:r>
        <w:rPr>
          <w:rFonts w:asciiTheme="minorHAnsi" w:hAnsiTheme="minorHAnsi"/>
          <w:sz w:val="21"/>
          <w:szCs w:val="21"/>
        </w:rPr>
        <w:t>and</w:t>
      </w:r>
      <w:r>
        <w:rPr>
          <w:rFonts w:asciiTheme="minorHAnsi" w:hAnsiTheme="minorHAnsi"/>
          <w:sz w:val="21"/>
          <w:szCs w:val="21"/>
        </w:rPr>
        <w:t xml:space="preserve"> html </w:t>
      </w:r>
      <w:r>
        <w:rPr>
          <w:rFonts w:asciiTheme="minorHAnsi" w:hAnsiTheme="minorHAnsi"/>
          <w:sz w:val="21"/>
          <w:szCs w:val="21"/>
        </w:rPr>
        <w:t>framework.</w:t>
      </w:r>
      <w:r w:rsidR="004B7E5A">
        <w:rPr>
          <w:rFonts w:asciiTheme="minorHAnsi" w:hAnsiTheme="minorHAnsi"/>
          <w:sz w:val="21"/>
          <w:szCs w:val="21"/>
        </w:rPr>
        <w:t xml:space="preserve"> Using Django</w:t>
      </w:r>
      <w:r w:rsidR="004E026C">
        <w:rPr>
          <w:rFonts w:asciiTheme="minorHAnsi" w:hAnsiTheme="minorHAnsi"/>
          <w:sz w:val="21"/>
          <w:szCs w:val="21"/>
        </w:rPr>
        <w:t>,</w:t>
      </w:r>
      <w:r w:rsidR="00BD70A3">
        <w:rPr>
          <w:rFonts w:asciiTheme="minorHAnsi" w:hAnsiTheme="minorHAnsi"/>
          <w:sz w:val="21"/>
          <w:szCs w:val="21"/>
        </w:rPr>
        <w:t>SQL</w:t>
      </w:r>
      <w:r w:rsidR="004B7E5A">
        <w:rPr>
          <w:rFonts w:asciiTheme="minorHAnsi" w:hAnsiTheme="minorHAnsi"/>
          <w:sz w:val="21"/>
          <w:szCs w:val="21"/>
        </w:rPr>
        <w:t xml:space="preserve"> to achieve authentication</w:t>
      </w:r>
      <w:r w:rsidR="00121FB8">
        <w:rPr>
          <w:rFonts w:asciiTheme="minorHAnsi" w:hAnsiTheme="minorHAnsi"/>
          <w:sz w:val="21"/>
          <w:szCs w:val="21"/>
        </w:rPr>
        <w:t>, Heroku to deploy websites.</w:t>
      </w:r>
    </w:p>
    <w:p w14:paraId="5155A0EB" w14:textId="49C07417" w:rsidR="00352799" w:rsidRPr="00352799" w:rsidRDefault="00BD70A3" w:rsidP="0035279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Quick development and deployment in </w:t>
      </w:r>
      <w:r w:rsidR="00CA3526">
        <w:rPr>
          <w:rFonts w:asciiTheme="minorHAnsi" w:hAnsiTheme="minorHAnsi"/>
          <w:sz w:val="21"/>
          <w:szCs w:val="21"/>
        </w:rPr>
        <w:t>a few</w:t>
      </w:r>
      <w:r w:rsidR="00CD183E">
        <w:rPr>
          <w:rFonts w:asciiTheme="minorHAnsi" w:hAnsiTheme="minorHAnsi"/>
          <w:sz w:val="21"/>
          <w:szCs w:val="21"/>
        </w:rPr>
        <w:t xml:space="preserve"> days.</w:t>
      </w:r>
    </w:p>
    <w:p w14:paraId="1A04CFB3" w14:textId="506765DB" w:rsidR="001D5BB2" w:rsidRPr="00FC6E59" w:rsidRDefault="00D142EC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0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45A0D8F9" w14:textId="1636A68E" w:rsidR="001D5BB2" w:rsidRDefault="001D5BB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veloped user-friendly application by gathering feedback and i</w:t>
      </w:r>
      <w:r w:rsidRPr="002379E3">
        <w:rPr>
          <w:rFonts w:asciiTheme="minorHAnsi" w:hAnsiTheme="minorHAnsi"/>
          <w:sz w:val="21"/>
          <w:szCs w:val="21"/>
        </w:rPr>
        <w:t>ntegrat</w:t>
      </w:r>
      <w:r>
        <w:rPr>
          <w:rFonts w:asciiTheme="minorHAnsi" w:hAnsiTheme="minorHAnsi"/>
          <w:sz w:val="21"/>
          <w:szCs w:val="21"/>
        </w:rPr>
        <w:t>ing</w:t>
      </w:r>
      <w:r w:rsidRPr="002379E3">
        <w:rPr>
          <w:rFonts w:asciiTheme="minorHAnsi" w:hAnsiTheme="minorHAnsi"/>
          <w:sz w:val="21"/>
          <w:szCs w:val="21"/>
        </w:rPr>
        <w:t xml:space="preserve"> every detail in planning travel into app, including the transportation, reservation of flights, hotels, and tickets.</w:t>
      </w:r>
    </w:p>
    <w:p w14:paraId="259E500E" w14:textId="7505BECD" w:rsidR="00C05B39" w:rsidRPr="00F048D9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F048D9">
        <w:rPr>
          <w:rFonts w:asciiTheme="minorHAnsi" w:hAnsiTheme="minorHAnsi"/>
          <w:sz w:val="21"/>
          <w:szCs w:val="21"/>
        </w:rPr>
        <w:t xml:space="preserve">Designed </w:t>
      </w:r>
      <w:r w:rsidR="00814756" w:rsidRPr="00F048D9">
        <w:rPr>
          <w:rFonts w:asciiTheme="minorHAnsi" w:hAnsiTheme="minorHAnsi"/>
          <w:sz w:val="21"/>
          <w:szCs w:val="21"/>
        </w:rPr>
        <w:t>the front</w:t>
      </w:r>
      <w:r w:rsidR="001A0168" w:rsidRPr="00F048D9">
        <w:rPr>
          <w:rFonts w:asciiTheme="minorHAnsi" w:hAnsiTheme="minorHAnsi"/>
          <w:sz w:val="21"/>
          <w:szCs w:val="21"/>
        </w:rPr>
        <w:t>-</w:t>
      </w:r>
      <w:r w:rsidR="00814756" w:rsidRPr="00F048D9">
        <w:rPr>
          <w:rFonts w:asciiTheme="minorHAnsi" w:hAnsiTheme="minorHAnsi"/>
          <w:sz w:val="21"/>
          <w:szCs w:val="21"/>
        </w:rPr>
        <w:t>end</w:t>
      </w:r>
      <w:r w:rsidRPr="00F048D9">
        <w:rPr>
          <w:rFonts w:asciiTheme="minorHAnsi" w:hAnsiTheme="minorHAnsi"/>
          <w:sz w:val="21"/>
          <w:szCs w:val="21"/>
        </w:rPr>
        <w:t xml:space="preserve"> of the website</w:t>
      </w:r>
      <w:r w:rsidR="00485ACC">
        <w:rPr>
          <w:rFonts w:asciiTheme="minorHAnsi" w:hAnsiTheme="minorHAnsi"/>
          <w:sz w:val="21"/>
          <w:szCs w:val="21"/>
        </w:rPr>
        <w:t xml:space="preserve"> using React</w:t>
      </w:r>
      <w:r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>and</w:t>
      </w:r>
      <w:r w:rsidR="00814756" w:rsidRPr="00F048D9">
        <w:rPr>
          <w:rFonts w:asciiTheme="minorHAnsi" w:hAnsiTheme="minorHAnsi"/>
          <w:sz w:val="21"/>
          <w:szCs w:val="21"/>
        </w:rPr>
        <w:t xml:space="preserve"> integrated </w:t>
      </w:r>
      <w:r w:rsidR="001A0168" w:rsidRPr="00F048D9">
        <w:rPr>
          <w:rFonts w:asciiTheme="minorHAnsi" w:hAnsiTheme="minorHAnsi"/>
          <w:sz w:val="21"/>
          <w:szCs w:val="21"/>
        </w:rPr>
        <w:t>backend APIs</w:t>
      </w:r>
      <w:r w:rsidR="002D0A2C">
        <w:rPr>
          <w:rFonts w:asciiTheme="minorHAnsi" w:hAnsiTheme="minorHAnsi"/>
          <w:sz w:val="21"/>
          <w:szCs w:val="21"/>
        </w:rPr>
        <w:t xml:space="preserve"> (including Expedia’s)</w:t>
      </w:r>
      <w:r w:rsidR="001A0168"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 xml:space="preserve">into front-end </w:t>
      </w:r>
      <w:r w:rsidR="001A0168" w:rsidRPr="00F048D9">
        <w:rPr>
          <w:rFonts w:asciiTheme="minorHAnsi" w:hAnsiTheme="minorHAnsi"/>
          <w:sz w:val="21"/>
          <w:szCs w:val="21"/>
        </w:rPr>
        <w:t>to fetch data from database</w:t>
      </w:r>
      <w:r w:rsidR="00AE4EE4">
        <w:rPr>
          <w:rFonts w:asciiTheme="minorHAnsi" w:hAnsiTheme="minorHAnsi"/>
          <w:sz w:val="21"/>
          <w:szCs w:val="21"/>
        </w:rPr>
        <w:t xml:space="preserve">, whilst </w:t>
      </w:r>
      <w:r w:rsidR="00066C93" w:rsidRPr="00F048D9">
        <w:rPr>
          <w:rFonts w:asciiTheme="minorHAnsi" w:hAnsiTheme="minorHAnsi"/>
          <w:sz w:val="21"/>
          <w:szCs w:val="21"/>
        </w:rPr>
        <w:t>communicat</w:t>
      </w:r>
      <w:r w:rsidR="00AE4EE4">
        <w:rPr>
          <w:rFonts w:asciiTheme="minorHAnsi" w:hAnsiTheme="minorHAnsi"/>
          <w:sz w:val="21"/>
          <w:szCs w:val="21"/>
        </w:rPr>
        <w:t>ing</w:t>
      </w:r>
      <w:r w:rsidR="00066C93" w:rsidRPr="00F048D9">
        <w:rPr>
          <w:rFonts w:asciiTheme="minorHAnsi" w:hAnsiTheme="minorHAnsi"/>
          <w:sz w:val="21"/>
          <w:szCs w:val="21"/>
        </w:rPr>
        <w:t xml:space="preserve"> with </w:t>
      </w:r>
      <w:r w:rsidR="00B33FD2" w:rsidRPr="00F048D9">
        <w:rPr>
          <w:rFonts w:asciiTheme="minorHAnsi" w:hAnsiTheme="minorHAnsi"/>
          <w:sz w:val="21"/>
          <w:szCs w:val="21"/>
        </w:rPr>
        <w:t xml:space="preserve">back-end teammates and discussed how to implement </w:t>
      </w:r>
      <w:r w:rsidR="0052125A">
        <w:rPr>
          <w:rFonts w:asciiTheme="minorHAnsi" w:hAnsiTheme="minorHAnsi"/>
          <w:sz w:val="21"/>
          <w:szCs w:val="21"/>
        </w:rPr>
        <w:t>key</w:t>
      </w:r>
      <w:r w:rsidR="00B33FD2" w:rsidRPr="00F048D9">
        <w:rPr>
          <w:rFonts w:asciiTheme="minorHAnsi" w:hAnsiTheme="minorHAnsi"/>
          <w:sz w:val="21"/>
          <w:szCs w:val="21"/>
        </w:rPr>
        <w:t xml:space="preserve"> function</w:t>
      </w:r>
      <w:r>
        <w:rPr>
          <w:rFonts w:asciiTheme="minorHAnsi" w:hAnsiTheme="minorHAnsi"/>
          <w:sz w:val="21"/>
          <w:szCs w:val="21"/>
        </w:rPr>
        <w:t>.</w:t>
      </w:r>
    </w:p>
    <w:p w14:paraId="0D724C89" w14:textId="21A1F3F5" w:rsidR="004E30CD" w:rsidRPr="00FC6E59" w:rsidRDefault="005D0CF7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1" w:history="1"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Instagram-like Android Ap</w:t>
        </w:r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p</w:t>
        </w:r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lication</w:t>
        </w:r>
      </w:hyperlink>
      <w:r w:rsidR="004E30CD" w:rsidRPr="004E30CD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 w:rsidR="004E30CD">
        <w:rPr>
          <w:rFonts w:asciiTheme="minorHAnsi" w:hAnsiTheme="minorHAnsi"/>
          <w:sz w:val="21"/>
          <w:szCs w:val="21"/>
        </w:rPr>
        <w:t xml:space="preserve">1/2019 </w:t>
      </w:r>
      <w:r w:rsidR="004E30CD" w:rsidRPr="00FC6E59">
        <w:rPr>
          <w:rFonts w:asciiTheme="minorHAnsi" w:hAnsiTheme="minorHAnsi"/>
          <w:sz w:val="21"/>
          <w:szCs w:val="21"/>
        </w:rPr>
        <w:t xml:space="preserve">– </w:t>
      </w:r>
      <w:r w:rsidR="004E30CD">
        <w:rPr>
          <w:rFonts w:asciiTheme="minorHAnsi" w:hAnsiTheme="minorHAnsi"/>
          <w:sz w:val="21"/>
          <w:szCs w:val="21"/>
        </w:rPr>
        <w:t>3/2019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4004CDB9" w14:textId="6F6A48D2" w:rsidR="00A537D5" w:rsidRPr="00AD3F42" w:rsidRDefault="00AD3F4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AD3F42">
        <w:rPr>
          <w:rFonts w:asciiTheme="minorHAnsi" w:hAnsiTheme="minorHAnsi"/>
          <w:sz w:val="21"/>
          <w:szCs w:val="21"/>
        </w:rPr>
        <w:t xml:space="preserve">Supervised </w:t>
      </w:r>
      <w:r w:rsidR="00A537D5" w:rsidRPr="00AD3F42">
        <w:rPr>
          <w:rFonts w:asciiTheme="minorHAnsi" w:hAnsiTheme="minorHAnsi"/>
          <w:sz w:val="21"/>
          <w:szCs w:val="21"/>
        </w:rPr>
        <w:t xml:space="preserve">a team of four </w:t>
      </w:r>
      <w:r w:rsidRPr="00AD3F42">
        <w:rPr>
          <w:rFonts w:asciiTheme="minorHAnsi" w:hAnsiTheme="minorHAnsi"/>
          <w:sz w:val="21"/>
          <w:szCs w:val="21"/>
        </w:rPr>
        <w:t xml:space="preserve">staff </w:t>
      </w:r>
      <w:r w:rsidR="00A537D5" w:rsidRPr="00AD3F42">
        <w:rPr>
          <w:rFonts w:asciiTheme="minorHAnsi" w:hAnsiTheme="minorHAnsi"/>
          <w:sz w:val="21"/>
          <w:szCs w:val="21"/>
        </w:rPr>
        <w:t xml:space="preserve">in developing an Instagram-like </w:t>
      </w:r>
      <w:r w:rsidRPr="00AD3F42">
        <w:rPr>
          <w:rFonts w:asciiTheme="minorHAnsi" w:hAnsiTheme="minorHAnsi"/>
          <w:sz w:val="21"/>
          <w:szCs w:val="21"/>
        </w:rPr>
        <w:t>android application</w:t>
      </w:r>
      <w:r w:rsidR="00AC5A98">
        <w:rPr>
          <w:rFonts w:asciiTheme="minorHAnsi" w:hAnsiTheme="minorHAnsi"/>
          <w:sz w:val="21"/>
          <w:szCs w:val="21"/>
        </w:rPr>
        <w:t xml:space="preserve"> on Android Studio</w:t>
      </w:r>
      <w:r w:rsidRPr="00AD3F42">
        <w:rPr>
          <w:rFonts w:asciiTheme="minorHAnsi" w:hAnsiTheme="minorHAnsi"/>
          <w:sz w:val="21"/>
          <w:szCs w:val="21"/>
        </w:rPr>
        <w:t xml:space="preserve">, whilst </w:t>
      </w:r>
      <w:r>
        <w:rPr>
          <w:rFonts w:asciiTheme="minorHAnsi" w:hAnsiTheme="minorHAnsi"/>
          <w:sz w:val="21"/>
          <w:szCs w:val="21"/>
        </w:rPr>
        <w:t>a</w:t>
      </w:r>
      <w:r w:rsidR="00A537D5" w:rsidRPr="00AD3F42">
        <w:rPr>
          <w:rFonts w:asciiTheme="minorHAnsi" w:hAnsiTheme="minorHAnsi"/>
          <w:sz w:val="21"/>
          <w:szCs w:val="21"/>
        </w:rPr>
        <w:t>dopt</w:t>
      </w:r>
      <w:r>
        <w:rPr>
          <w:rFonts w:asciiTheme="minorHAnsi" w:hAnsiTheme="minorHAnsi"/>
          <w:sz w:val="21"/>
          <w:szCs w:val="21"/>
        </w:rPr>
        <w:t>ing</w:t>
      </w:r>
      <w:r w:rsidR="00A537D5" w:rsidRPr="00AD3F42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a </w:t>
      </w:r>
      <w:r w:rsidR="00A537D5" w:rsidRPr="00AD3F42">
        <w:rPr>
          <w:rFonts w:asciiTheme="minorHAnsi" w:hAnsiTheme="minorHAnsi"/>
          <w:sz w:val="21"/>
          <w:szCs w:val="21"/>
        </w:rPr>
        <w:t>serverless architecture using Google’s Firebase.</w:t>
      </w:r>
    </w:p>
    <w:p w14:paraId="1354F798" w14:textId="36B96417" w:rsidR="00A537D5" w:rsidRPr="00A537D5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Utilized </w:t>
      </w:r>
      <w:r w:rsidR="00A537D5" w:rsidRPr="00A537D5">
        <w:rPr>
          <w:rFonts w:asciiTheme="minorHAnsi" w:hAnsiTheme="minorHAnsi"/>
          <w:sz w:val="21"/>
          <w:szCs w:val="21"/>
        </w:rPr>
        <w:t>DevOps tools</w:t>
      </w:r>
      <w:r>
        <w:rPr>
          <w:rFonts w:asciiTheme="minorHAnsi" w:hAnsiTheme="minorHAnsi"/>
          <w:sz w:val="21"/>
          <w:szCs w:val="21"/>
        </w:rPr>
        <w:t xml:space="preserve">, such as </w:t>
      </w:r>
      <w:r w:rsidR="00A537D5" w:rsidRPr="00A537D5">
        <w:rPr>
          <w:rFonts w:asciiTheme="minorHAnsi" w:hAnsiTheme="minorHAnsi"/>
          <w:sz w:val="21"/>
          <w:szCs w:val="21"/>
        </w:rPr>
        <w:t xml:space="preserve">Gradle and Git to manage </w:t>
      </w:r>
      <w:r>
        <w:rPr>
          <w:rFonts w:asciiTheme="minorHAnsi" w:hAnsiTheme="minorHAnsi"/>
          <w:sz w:val="21"/>
          <w:szCs w:val="21"/>
        </w:rPr>
        <w:t xml:space="preserve">the </w:t>
      </w:r>
      <w:r w:rsidR="00A537D5" w:rsidRPr="00A537D5">
        <w:rPr>
          <w:rFonts w:asciiTheme="minorHAnsi" w:hAnsiTheme="minorHAnsi"/>
          <w:sz w:val="21"/>
          <w:szCs w:val="21"/>
        </w:rPr>
        <w:t>version control</w:t>
      </w:r>
      <w:r>
        <w:rPr>
          <w:rFonts w:asciiTheme="minorHAnsi" w:hAnsiTheme="minorHAnsi"/>
          <w:sz w:val="21"/>
          <w:szCs w:val="21"/>
        </w:rPr>
        <w:t xml:space="preserve"> and streamline development process</w:t>
      </w:r>
      <w:r w:rsidR="00A537D5">
        <w:rPr>
          <w:rFonts w:asciiTheme="minorHAnsi" w:hAnsiTheme="minorHAnsi"/>
          <w:sz w:val="21"/>
          <w:szCs w:val="21"/>
        </w:rPr>
        <w:t>.</w:t>
      </w:r>
    </w:p>
    <w:p w14:paraId="74EEE2C8" w14:textId="0DCDCE92" w:rsidR="004E30CD" w:rsidRPr="002379E3" w:rsidRDefault="00D24E91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Oversaw the </w:t>
      </w:r>
      <w:r w:rsidRPr="00A537D5">
        <w:rPr>
          <w:rFonts w:asciiTheme="minorHAnsi" w:hAnsiTheme="minorHAnsi"/>
          <w:sz w:val="21"/>
          <w:szCs w:val="21"/>
        </w:rPr>
        <w:t xml:space="preserve">notification </w:t>
      </w:r>
      <w:r>
        <w:rPr>
          <w:rFonts w:asciiTheme="minorHAnsi" w:hAnsiTheme="minorHAnsi"/>
          <w:sz w:val="21"/>
          <w:szCs w:val="21"/>
        </w:rPr>
        <w:t xml:space="preserve">as well as the </w:t>
      </w:r>
      <w:r w:rsidRPr="00A537D5">
        <w:rPr>
          <w:rFonts w:asciiTheme="minorHAnsi" w:hAnsiTheme="minorHAnsi"/>
          <w:sz w:val="21"/>
          <w:szCs w:val="21"/>
        </w:rPr>
        <w:t xml:space="preserve">change on database </w:t>
      </w:r>
      <w:r>
        <w:rPr>
          <w:rFonts w:asciiTheme="minorHAnsi" w:hAnsiTheme="minorHAnsi"/>
          <w:sz w:val="21"/>
          <w:szCs w:val="21"/>
        </w:rPr>
        <w:t xml:space="preserve">by developing a </w:t>
      </w:r>
      <w:r w:rsidR="00A537D5" w:rsidRPr="00A537D5">
        <w:rPr>
          <w:rFonts w:asciiTheme="minorHAnsi" w:hAnsiTheme="minorHAnsi"/>
          <w:sz w:val="21"/>
          <w:szCs w:val="21"/>
        </w:rPr>
        <w:t>cloud function using TypeScript.</w:t>
      </w:r>
    </w:p>
    <w:p w14:paraId="4CAA171B" w14:textId="7FD6B757" w:rsidR="005750B0" w:rsidRPr="00FC6E59" w:rsidRDefault="00D142EC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2" w:history="1"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03DBA2E0" w14:textId="4F0D3545" w:rsidR="001D5E9B" w:rsidRPr="001D5E9B" w:rsidRDefault="00376CC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veloped and implemented </w:t>
      </w:r>
      <w:r w:rsidR="001D5E9B" w:rsidRPr="001D5E9B">
        <w:rPr>
          <w:rFonts w:asciiTheme="minorHAnsi" w:hAnsiTheme="minorHAnsi"/>
          <w:sz w:val="21"/>
          <w:szCs w:val="21"/>
        </w:rPr>
        <w:t xml:space="preserve">the authentication system and database in serverless </w:t>
      </w:r>
      <w:r w:rsidR="00A82D4F" w:rsidRPr="00A82D4F">
        <w:rPr>
          <w:rFonts w:asciiTheme="minorHAnsi" w:hAnsiTheme="minorHAnsi"/>
          <w:sz w:val="21"/>
          <w:szCs w:val="21"/>
        </w:rPr>
        <w:t>infrastructure</w:t>
      </w:r>
      <w:r w:rsidR="00A82D4F" w:rsidRPr="00A82D4F" w:rsidDel="00A82D4F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by </w:t>
      </w:r>
      <w:r w:rsidR="001D5E9B" w:rsidRPr="001D5E9B">
        <w:rPr>
          <w:rFonts w:asciiTheme="minorHAnsi" w:hAnsiTheme="minorHAnsi"/>
          <w:sz w:val="21"/>
          <w:szCs w:val="21"/>
        </w:rPr>
        <w:t>using</w:t>
      </w:r>
      <w:r w:rsidR="00EE3C59">
        <w:rPr>
          <w:rFonts w:asciiTheme="minorHAnsi" w:hAnsiTheme="minorHAnsi"/>
          <w:sz w:val="21"/>
          <w:szCs w:val="21"/>
        </w:rPr>
        <w:t xml:space="preserve"> Google</w:t>
      </w:r>
      <w:r w:rsidR="001D5E9B" w:rsidRPr="001D5E9B">
        <w:rPr>
          <w:rFonts w:asciiTheme="minorHAnsi" w:hAnsiTheme="minorHAnsi"/>
          <w:sz w:val="21"/>
          <w:szCs w:val="21"/>
        </w:rPr>
        <w:t xml:space="preserve"> Firebase</w:t>
      </w:r>
      <w:r w:rsidR="001D5E9B">
        <w:rPr>
          <w:rFonts w:asciiTheme="minorHAnsi" w:hAnsiTheme="minorHAnsi"/>
          <w:sz w:val="21"/>
          <w:szCs w:val="21"/>
        </w:rPr>
        <w:t>.</w:t>
      </w:r>
    </w:p>
    <w:p w14:paraId="64ECA531" w14:textId="3A74FD81" w:rsidR="001D5E9B" w:rsidRPr="00B50072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B50072">
        <w:rPr>
          <w:rFonts w:asciiTheme="minorHAnsi" w:hAnsiTheme="minorHAnsi"/>
          <w:sz w:val="21"/>
          <w:szCs w:val="21"/>
        </w:rPr>
        <w:t xml:space="preserve">Managed </w:t>
      </w:r>
      <w:r w:rsidR="001D5E9B" w:rsidRPr="00B50072">
        <w:rPr>
          <w:rFonts w:asciiTheme="minorHAnsi" w:hAnsiTheme="minorHAnsi"/>
          <w:sz w:val="21"/>
          <w:szCs w:val="21"/>
        </w:rPr>
        <w:t>RESTful API call with load-balancing</w:t>
      </w:r>
      <w:r w:rsidRPr="00B50072">
        <w:rPr>
          <w:rFonts w:asciiTheme="minorHAnsi" w:hAnsiTheme="minorHAnsi"/>
          <w:sz w:val="21"/>
          <w:szCs w:val="21"/>
        </w:rPr>
        <w:t xml:space="preserve"> by leveraging AWS Lambda</w:t>
      </w:r>
      <w:r w:rsidR="00B50072" w:rsidRPr="00B50072">
        <w:rPr>
          <w:rFonts w:asciiTheme="minorHAnsi" w:hAnsiTheme="minorHAnsi"/>
          <w:sz w:val="21"/>
          <w:szCs w:val="21"/>
        </w:rPr>
        <w:t xml:space="preserve"> as well as </w:t>
      </w:r>
      <w:r w:rsidR="00B50072">
        <w:rPr>
          <w:rFonts w:asciiTheme="minorHAnsi" w:hAnsiTheme="minorHAnsi"/>
          <w:sz w:val="21"/>
          <w:szCs w:val="21"/>
        </w:rPr>
        <w:t xml:space="preserve">designed </w:t>
      </w:r>
      <w:r w:rsidR="001D5E9B" w:rsidRPr="00B50072">
        <w:rPr>
          <w:rFonts w:asciiTheme="minorHAnsi" w:hAnsiTheme="minorHAnsi"/>
          <w:sz w:val="21"/>
          <w:szCs w:val="21"/>
        </w:rPr>
        <w:t xml:space="preserve">the user dashboard </w:t>
      </w:r>
      <w:r w:rsidR="00B50072">
        <w:rPr>
          <w:rFonts w:asciiTheme="minorHAnsi" w:hAnsiTheme="minorHAnsi"/>
          <w:sz w:val="21"/>
          <w:szCs w:val="21"/>
        </w:rPr>
        <w:t xml:space="preserve">through </w:t>
      </w:r>
      <w:r w:rsidR="001D5E9B" w:rsidRPr="00B50072">
        <w:rPr>
          <w:rFonts w:asciiTheme="minorHAnsi" w:hAnsiTheme="minorHAnsi"/>
          <w:sz w:val="21"/>
          <w:szCs w:val="21"/>
        </w:rPr>
        <w:t>popular React/Redux in a few weeks.</w:t>
      </w:r>
    </w:p>
    <w:p w14:paraId="658A4601" w14:textId="6FE89B93" w:rsidR="001D5E9B" w:rsidRPr="001D5E9B" w:rsidRDefault="00BD27A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signed </w:t>
      </w:r>
      <w:r w:rsidR="001D5E9B" w:rsidRPr="001D5E9B">
        <w:rPr>
          <w:rFonts w:asciiTheme="minorHAnsi" w:hAnsiTheme="minorHAnsi"/>
          <w:sz w:val="21"/>
          <w:szCs w:val="21"/>
        </w:rPr>
        <w:t>the wrapper of package</w:t>
      </w:r>
      <w:r>
        <w:rPr>
          <w:rFonts w:asciiTheme="minorHAnsi" w:hAnsiTheme="minorHAnsi"/>
          <w:sz w:val="21"/>
          <w:szCs w:val="21"/>
        </w:rPr>
        <w:t xml:space="preserve"> in effective coordination with </w:t>
      </w:r>
      <w:r w:rsidRPr="001D5E9B">
        <w:rPr>
          <w:rFonts w:asciiTheme="minorHAnsi" w:hAnsiTheme="minorHAnsi"/>
          <w:sz w:val="21"/>
          <w:szCs w:val="21"/>
        </w:rPr>
        <w:t>backend teammate</w:t>
      </w:r>
      <w:r>
        <w:rPr>
          <w:rFonts w:asciiTheme="minorHAnsi" w:hAnsiTheme="minorHAnsi"/>
          <w:sz w:val="21"/>
          <w:szCs w:val="21"/>
        </w:rPr>
        <w:t>.</w:t>
      </w:r>
    </w:p>
    <w:p w14:paraId="04AC8236" w14:textId="4407DB0E" w:rsidR="001D5E9B" w:rsidRPr="001D5E9B" w:rsidRDefault="005E5D77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Assessed</w:t>
      </w:r>
      <w:r w:rsidRPr="001D5E9B">
        <w:rPr>
          <w:rFonts w:asciiTheme="minorHAnsi" w:hAnsiTheme="minorHAnsi"/>
          <w:sz w:val="21"/>
          <w:szCs w:val="21"/>
        </w:rPr>
        <w:t xml:space="preserve"> </w:t>
      </w:r>
      <w:r w:rsidR="001D5E9B" w:rsidRPr="001D5E9B">
        <w:rPr>
          <w:rFonts w:asciiTheme="minorHAnsi" w:hAnsiTheme="minorHAnsi"/>
          <w:sz w:val="21"/>
          <w:szCs w:val="21"/>
        </w:rPr>
        <w:t>backend logs to detect suspicious internet requests</w:t>
      </w:r>
      <w:r>
        <w:rPr>
          <w:rFonts w:asciiTheme="minorHAnsi" w:hAnsiTheme="minorHAnsi"/>
          <w:sz w:val="21"/>
          <w:szCs w:val="21"/>
        </w:rPr>
        <w:t xml:space="preserve"> by designing and implementing</w:t>
      </w:r>
      <w:r w:rsidRPr="001D5E9B">
        <w:rPr>
          <w:rFonts w:asciiTheme="minorHAnsi" w:hAnsiTheme="minorHAnsi"/>
          <w:sz w:val="21"/>
          <w:szCs w:val="21"/>
        </w:rPr>
        <w:t xml:space="preserve"> an algorithm</w:t>
      </w:r>
      <w:r w:rsidR="004D6CE5">
        <w:rPr>
          <w:rFonts w:asciiTheme="minorHAnsi" w:hAnsiTheme="minorHAnsi"/>
          <w:sz w:val="21"/>
          <w:szCs w:val="21"/>
        </w:rPr>
        <w:t>.</w:t>
      </w:r>
    </w:p>
    <w:p w14:paraId="358AF05F" w14:textId="77777777" w:rsidR="00734ECB" w:rsidRPr="00FC6E59" w:rsidRDefault="00734ECB" w:rsidP="005739F9">
      <w:pPr>
        <w:tabs>
          <w:tab w:val="right" w:pos="9360"/>
        </w:tabs>
        <w:rPr>
          <w:rFonts w:ascii="Arial" w:hAnsi="Arial"/>
          <w:color w:val="00B050"/>
          <w:sz w:val="21"/>
          <w:szCs w:val="21"/>
        </w:rPr>
      </w:pPr>
    </w:p>
    <w:p w14:paraId="2E3443A8" w14:textId="2AE3D576" w:rsidR="005B49BC" w:rsidRPr="00FC6E59" w:rsidRDefault="006751A6" w:rsidP="005739F9">
      <w:pPr>
        <w:pBdr>
          <w:top w:val="single" w:sz="4" w:space="12" w:color="auto"/>
        </w:pBdr>
        <w:spacing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26144106" w14:textId="6A96F9DD" w:rsidR="009C7BDB" w:rsidRPr="00FC6E59" w:rsidRDefault="00FC3142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0FDF5D82" w14:textId="1A43A672" w:rsidR="00FB4289" w:rsidRPr="00932519" w:rsidRDefault="003466C3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 xml:space="preserve">achelor of </w:t>
      </w:r>
      <w:r w:rsidR="00F6316C">
        <w:rPr>
          <w:rFonts w:asciiTheme="minorHAnsi" w:hAnsiTheme="minorHAnsi"/>
          <w:b/>
          <w:sz w:val="21"/>
          <w:szCs w:val="21"/>
        </w:rPr>
        <w:t xml:space="preserve">Science </w:t>
      </w:r>
      <w:r>
        <w:rPr>
          <w:rFonts w:asciiTheme="minorHAnsi" w:hAnsiTheme="minorHAnsi"/>
          <w:b/>
          <w:sz w:val="21"/>
          <w:szCs w:val="21"/>
        </w:rPr>
        <w:t>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 w:rsidR="00FC3142">
        <w:rPr>
          <w:rFonts w:asciiTheme="minorHAnsi" w:hAnsiTheme="minorHAnsi"/>
          <w:b/>
          <w:sz w:val="21"/>
          <w:szCs w:val="21"/>
        </w:rPr>
        <w:t>, 2019</w:t>
      </w:r>
    </w:p>
    <w:sectPr w:rsidR="00FB4289" w:rsidRPr="00932519" w:rsidSect="005739F9">
      <w:headerReference w:type="even" r:id="rId13"/>
      <w:footerReference w:type="first" r:id="rId14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014BC" w14:textId="77777777" w:rsidR="00082205" w:rsidRDefault="00082205">
      <w:r>
        <w:separator/>
      </w:r>
    </w:p>
  </w:endnote>
  <w:endnote w:type="continuationSeparator" w:id="0">
    <w:p w14:paraId="513BEB16" w14:textId="77777777" w:rsidR="00082205" w:rsidRDefault="00082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E1340" w14:textId="0D3EAEDB" w:rsidR="00800E73" w:rsidRPr="00163D08" w:rsidRDefault="00800E73" w:rsidP="00624806">
    <w:pPr>
      <w:pStyle w:val="a6"/>
      <w:jc w:val="center"/>
      <w:rPr>
        <w:rFonts w:asciiTheme="minorHAnsi" w:hAnsiTheme="minorHAnsi"/>
        <w:i/>
        <w:sz w:val="18"/>
      </w:rPr>
    </w:pPr>
    <w:r w:rsidRPr="00163D08">
      <w:rPr>
        <w:rFonts w:asciiTheme="minorHAnsi" w:hAnsiTheme="minorHAnsi"/>
        <w:i/>
        <w:sz w:val="18"/>
      </w:rPr>
      <w:t>…</w:t>
    </w:r>
    <w:r w:rsidR="009E2575">
      <w:rPr>
        <w:rFonts w:asciiTheme="minorHAnsi" w:hAnsiTheme="minorHAnsi"/>
        <w:i/>
        <w:sz w:val="18"/>
      </w:rPr>
      <w:t>c</w:t>
    </w:r>
    <w:r w:rsidRPr="00163D08">
      <w:rPr>
        <w:rFonts w:asciiTheme="minorHAnsi" w:hAnsiTheme="minorHAnsi"/>
        <w:i/>
        <w:sz w:val="18"/>
      </w:rPr>
      <w:t>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1B6C5" w14:textId="77777777" w:rsidR="00082205" w:rsidRDefault="00082205">
      <w:r>
        <w:separator/>
      </w:r>
    </w:p>
  </w:footnote>
  <w:footnote w:type="continuationSeparator" w:id="0">
    <w:p w14:paraId="0BDA225C" w14:textId="77777777" w:rsidR="00082205" w:rsidRDefault="00082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doNotDisplayPageBoundaries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6CCF"/>
    <w:rsid w:val="00040B3B"/>
    <w:rsid w:val="00043944"/>
    <w:rsid w:val="0004423E"/>
    <w:rsid w:val="00046C07"/>
    <w:rsid w:val="00056E39"/>
    <w:rsid w:val="00066C93"/>
    <w:rsid w:val="00080A45"/>
    <w:rsid w:val="00082205"/>
    <w:rsid w:val="00090D00"/>
    <w:rsid w:val="0009359C"/>
    <w:rsid w:val="000A16A1"/>
    <w:rsid w:val="000A1C4A"/>
    <w:rsid w:val="000A7E52"/>
    <w:rsid w:val="000C207D"/>
    <w:rsid w:val="000D2C36"/>
    <w:rsid w:val="000D33F1"/>
    <w:rsid w:val="000E0440"/>
    <w:rsid w:val="000E56B6"/>
    <w:rsid w:val="000F00D1"/>
    <w:rsid w:val="000F1AFB"/>
    <w:rsid w:val="000F4FC4"/>
    <w:rsid w:val="001012F5"/>
    <w:rsid w:val="001015DE"/>
    <w:rsid w:val="00112CA1"/>
    <w:rsid w:val="00121FB8"/>
    <w:rsid w:val="0012451B"/>
    <w:rsid w:val="0013756F"/>
    <w:rsid w:val="00163D08"/>
    <w:rsid w:val="0016712A"/>
    <w:rsid w:val="001872DA"/>
    <w:rsid w:val="00190585"/>
    <w:rsid w:val="001928DF"/>
    <w:rsid w:val="001A0168"/>
    <w:rsid w:val="001A3859"/>
    <w:rsid w:val="001A5EC5"/>
    <w:rsid w:val="001D09CF"/>
    <w:rsid w:val="001D5BB2"/>
    <w:rsid w:val="001D5E9B"/>
    <w:rsid w:val="001E0D4B"/>
    <w:rsid w:val="001E22E5"/>
    <w:rsid w:val="001F31B5"/>
    <w:rsid w:val="001F720B"/>
    <w:rsid w:val="002058DC"/>
    <w:rsid w:val="00205F47"/>
    <w:rsid w:val="00222B7D"/>
    <w:rsid w:val="002326D5"/>
    <w:rsid w:val="002379E3"/>
    <w:rsid w:val="0024240C"/>
    <w:rsid w:val="00261699"/>
    <w:rsid w:val="00264AA7"/>
    <w:rsid w:val="00287C62"/>
    <w:rsid w:val="002A28C0"/>
    <w:rsid w:val="002C1945"/>
    <w:rsid w:val="002C29F1"/>
    <w:rsid w:val="002D0A2C"/>
    <w:rsid w:val="002D0B70"/>
    <w:rsid w:val="002D36DD"/>
    <w:rsid w:val="002E48C6"/>
    <w:rsid w:val="003145B5"/>
    <w:rsid w:val="00326DBD"/>
    <w:rsid w:val="0032712D"/>
    <w:rsid w:val="00331551"/>
    <w:rsid w:val="00336EF8"/>
    <w:rsid w:val="00337689"/>
    <w:rsid w:val="00343E2E"/>
    <w:rsid w:val="003466C3"/>
    <w:rsid w:val="00352799"/>
    <w:rsid w:val="00376CC2"/>
    <w:rsid w:val="00390190"/>
    <w:rsid w:val="00395183"/>
    <w:rsid w:val="003A01C7"/>
    <w:rsid w:val="003A2AED"/>
    <w:rsid w:val="003A6AB2"/>
    <w:rsid w:val="003B48FD"/>
    <w:rsid w:val="003C24CD"/>
    <w:rsid w:val="003F6CDC"/>
    <w:rsid w:val="00410135"/>
    <w:rsid w:val="00412915"/>
    <w:rsid w:val="00415F09"/>
    <w:rsid w:val="0042656A"/>
    <w:rsid w:val="00434A01"/>
    <w:rsid w:val="004463D5"/>
    <w:rsid w:val="00474B94"/>
    <w:rsid w:val="00485395"/>
    <w:rsid w:val="00485ACC"/>
    <w:rsid w:val="00493EC1"/>
    <w:rsid w:val="004A41A7"/>
    <w:rsid w:val="004B7E5A"/>
    <w:rsid w:val="004C75DA"/>
    <w:rsid w:val="004D6CE5"/>
    <w:rsid w:val="004E026C"/>
    <w:rsid w:val="004E2D26"/>
    <w:rsid w:val="004E30CD"/>
    <w:rsid w:val="004F06A9"/>
    <w:rsid w:val="004F0DB3"/>
    <w:rsid w:val="004F5F32"/>
    <w:rsid w:val="00501E02"/>
    <w:rsid w:val="005036B4"/>
    <w:rsid w:val="0052125A"/>
    <w:rsid w:val="00530FE6"/>
    <w:rsid w:val="00540044"/>
    <w:rsid w:val="00565C8C"/>
    <w:rsid w:val="00567322"/>
    <w:rsid w:val="005739F9"/>
    <w:rsid w:val="005750B0"/>
    <w:rsid w:val="0057793B"/>
    <w:rsid w:val="005A442B"/>
    <w:rsid w:val="005B27B8"/>
    <w:rsid w:val="005B49BC"/>
    <w:rsid w:val="005C79B4"/>
    <w:rsid w:val="005D0CF7"/>
    <w:rsid w:val="005D2C61"/>
    <w:rsid w:val="005E5D77"/>
    <w:rsid w:val="005F1866"/>
    <w:rsid w:val="00601CB9"/>
    <w:rsid w:val="00611FF5"/>
    <w:rsid w:val="00624806"/>
    <w:rsid w:val="00641157"/>
    <w:rsid w:val="006421FC"/>
    <w:rsid w:val="00661365"/>
    <w:rsid w:val="00667D4F"/>
    <w:rsid w:val="006751A6"/>
    <w:rsid w:val="006874EF"/>
    <w:rsid w:val="006C7892"/>
    <w:rsid w:val="006E354A"/>
    <w:rsid w:val="006E3ADF"/>
    <w:rsid w:val="007018F1"/>
    <w:rsid w:val="00706ABD"/>
    <w:rsid w:val="00734ECB"/>
    <w:rsid w:val="00762378"/>
    <w:rsid w:val="00764EA5"/>
    <w:rsid w:val="00780AAB"/>
    <w:rsid w:val="007B3A9B"/>
    <w:rsid w:val="007C61BE"/>
    <w:rsid w:val="00800E73"/>
    <w:rsid w:val="00812E3F"/>
    <w:rsid w:val="00813540"/>
    <w:rsid w:val="00814756"/>
    <w:rsid w:val="008327A8"/>
    <w:rsid w:val="00872995"/>
    <w:rsid w:val="00892E91"/>
    <w:rsid w:val="0089790B"/>
    <w:rsid w:val="008C5294"/>
    <w:rsid w:val="008D5D3D"/>
    <w:rsid w:val="008D61CD"/>
    <w:rsid w:val="00913674"/>
    <w:rsid w:val="00916F07"/>
    <w:rsid w:val="00925F23"/>
    <w:rsid w:val="009303A2"/>
    <w:rsid w:val="00932519"/>
    <w:rsid w:val="0093752C"/>
    <w:rsid w:val="009548CF"/>
    <w:rsid w:val="009550E6"/>
    <w:rsid w:val="00985058"/>
    <w:rsid w:val="009850BD"/>
    <w:rsid w:val="009B4714"/>
    <w:rsid w:val="009B5F52"/>
    <w:rsid w:val="009B6E5A"/>
    <w:rsid w:val="009C7BDB"/>
    <w:rsid w:val="009D27A6"/>
    <w:rsid w:val="009E2575"/>
    <w:rsid w:val="009E3365"/>
    <w:rsid w:val="009E55A6"/>
    <w:rsid w:val="009E7396"/>
    <w:rsid w:val="00A0234C"/>
    <w:rsid w:val="00A03EE3"/>
    <w:rsid w:val="00A537D5"/>
    <w:rsid w:val="00A7564D"/>
    <w:rsid w:val="00A82D4F"/>
    <w:rsid w:val="00AB0177"/>
    <w:rsid w:val="00AC5A98"/>
    <w:rsid w:val="00AD3F42"/>
    <w:rsid w:val="00AE3FB3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C4C1E"/>
    <w:rsid w:val="00BD27A5"/>
    <w:rsid w:val="00BD3C13"/>
    <w:rsid w:val="00BD70A3"/>
    <w:rsid w:val="00BE38E5"/>
    <w:rsid w:val="00BE5DFD"/>
    <w:rsid w:val="00C04E2A"/>
    <w:rsid w:val="00C05B39"/>
    <w:rsid w:val="00C06088"/>
    <w:rsid w:val="00C21E34"/>
    <w:rsid w:val="00C40EF1"/>
    <w:rsid w:val="00C45660"/>
    <w:rsid w:val="00C470DB"/>
    <w:rsid w:val="00C60B8F"/>
    <w:rsid w:val="00C61AE7"/>
    <w:rsid w:val="00C87E7F"/>
    <w:rsid w:val="00C87EF4"/>
    <w:rsid w:val="00C932D7"/>
    <w:rsid w:val="00CA3526"/>
    <w:rsid w:val="00CB4073"/>
    <w:rsid w:val="00CB43F5"/>
    <w:rsid w:val="00CB6FA4"/>
    <w:rsid w:val="00CC0125"/>
    <w:rsid w:val="00CC26D9"/>
    <w:rsid w:val="00CC2DC9"/>
    <w:rsid w:val="00CD183E"/>
    <w:rsid w:val="00CE1C83"/>
    <w:rsid w:val="00D142EC"/>
    <w:rsid w:val="00D24474"/>
    <w:rsid w:val="00D24E91"/>
    <w:rsid w:val="00D5210E"/>
    <w:rsid w:val="00D56796"/>
    <w:rsid w:val="00D57AA1"/>
    <w:rsid w:val="00D6402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94AB1"/>
    <w:rsid w:val="00EA3D80"/>
    <w:rsid w:val="00EC7482"/>
    <w:rsid w:val="00EE3C59"/>
    <w:rsid w:val="00EE4DD7"/>
    <w:rsid w:val="00EF09F9"/>
    <w:rsid w:val="00EF62EE"/>
    <w:rsid w:val="00EF75DD"/>
    <w:rsid w:val="00F0457E"/>
    <w:rsid w:val="00F048D9"/>
    <w:rsid w:val="00F5104D"/>
    <w:rsid w:val="00F618D1"/>
    <w:rsid w:val="00F6316C"/>
    <w:rsid w:val="00FB0CE1"/>
    <w:rsid w:val="00FB4289"/>
    <w:rsid w:val="00FC3142"/>
    <w:rsid w:val="00FC4FB9"/>
    <w:rsid w:val="00FC6E59"/>
    <w:rsid w:val="00FD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hyperlink" Target="https://www.logsecure.io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arlesYWL/Instragram-Lik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halfmil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arlesYWL/DjangoExp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3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6-23T20:32:00Z</dcterms:created>
  <dcterms:modified xsi:type="dcterms:W3CDTF">2020-07-2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